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5F8" w:rsidRPr="008F061D" w:rsidRDefault="00C214D3" w:rsidP="008F061D">
      <w:pPr>
        <w:pStyle w:val="Heading1"/>
        <w:spacing w:before="0" w:line="240" w:lineRule="auto"/>
        <w:ind w:right="180"/>
        <w:jc w:val="center"/>
        <w:rPr>
          <w:rFonts w:ascii="Times New Roman" w:eastAsia="Times New Roman" w:hAnsi="Times New Roman" w:cs="Times New Roman"/>
          <w:b/>
        </w:rPr>
      </w:pPr>
      <w:r w:rsidRPr="008F061D">
        <w:rPr>
          <w:rFonts w:ascii="Times New Roman" w:eastAsia="Times New Roman" w:hAnsi="Times New Roman" w:cs="Times New Roman"/>
          <w:b/>
        </w:rPr>
        <w:t>Phillip M. Brooks</w:t>
      </w:r>
    </w:p>
    <w:p w:rsidR="008F061D" w:rsidRPr="008F061D" w:rsidRDefault="008F061D" w:rsidP="008F061D">
      <w:pPr>
        <w:spacing w:after="0" w:line="240" w:lineRule="auto"/>
        <w:ind w:right="180"/>
        <w:jc w:val="center"/>
        <w:rPr>
          <w:rFonts w:ascii="Times New Roman" w:hAnsi="Times New Roman" w:cs="Times New Roman"/>
          <w:i/>
          <w:sz w:val="28"/>
        </w:rPr>
      </w:pPr>
      <w:r w:rsidRPr="008F061D">
        <w:rPr>
          <w:rFonts w:ascii="Times New Roman" w:hAnsi="Times New Roman" w:cs="Times New Roman"/>
          <w:i/>
          <w:sz w:val="28"/>
        </w:rPr>
        <w:t>Food Service Professional</w:t>
      </w:r>
    </w:p>
    <w:p w:rsidR="008F061D" w:rsidRPr="008F061D" w:rsidRDefault="008F061D" w:rsidP="008F061D">
      <w:pPr>
        <w:tabs>
          <w:tab w:val="left" w:pos="-90"/>
        </w:tabs>
        <w:spacing w:after="0" w:line="240" w:lineRule="auto"/>
        <w:ind w:right="180"/>
        <w:contextualSpacing/>
        <w:jc w:val="center"/>
        <w:rPr>
          <w:rFonts w:ascii="Times New Roman" w:hAnsi="Times New Roman" w:cs="Times New Roman"/>
          <w:b/>
          <w:bCs/>
          <w:iCs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</w:rPr>
        <w:t>Manager / Baker / Cook / Butcher</w:t>
      </w:r>
    </w:p>
    <w:p w:rsidR="00C57500" w:rsidRPr="008F061D" w:rsidRDefault="008F061D" w:rsidP="008F061D">
      <w:pPr>
        <w:pBdr>
          <w:bottom w:val="thinThickThinSmallGap" w:sz="24" w:space="1" w:color="auto"/>
        </w:pBdr>
        <w:tabs>
          <w:tab w:val="right" w:pos="10080"/>
        </w:tabs>
        <w:spacing w:after="0" w:line="240" w:lineRule="auto"/>
        <w:ind w:right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ab/>
      </w:r>
      <w:r w:rsidR="00D81C1C" w:rsidRPr="008F061D">
        <w:rPr>
          <w:rFonts w:ascii="Times New Roman" w:hAnsi="Times New Roman" w:cs="Times New Roman"/>
          <w:b/>
          <w:sz w:val="20"/>
          <w:szCs w:val="20"/>
        </w:rPr>
        <w:t xml:space="preserve">(316) </w:t>
      </w:r>
      <w:r w:rsidR="00AB6DF8" w:rsidRPr="008F061D">
        <w:rPr>
          <w:rFonts w:ascii="Times New Roman" w:hAnsi="Times New Roman" w:cs="Times New Roman"/>
          <w:b/>
          <w:sz w:val="20"/>
          <w:szCs w:val="20"/>
        </w:rPr>
        <w:t>249-6013</w:t>
      </w:r>
    </w:p>
    <w:p w:rsidR="00472E71" w:rsidRPr="008F061D" w:rsidRDefault="00A46DF7" w:rsidP="008F061D">
      <w:pPr>
        <w:pBdr>
          <w:bottom w:val="thinThickThinSmallGap" w:sz="24" w:space="1" w:color="auto"/>
        </w:pBdr>
        <w:tabs>
          <w:tab w:val="left" w:pos="-270"/>
          <w:tab w:val="right" w:pos="10080"/>
        </w:tabs>
        <w:spacing w:after="100" w:afterAutospacing="1" w:line="240" w:lineRule="auto"/>
        <w:ind w:right="180"/>
        <w:rPr>
          <w:rStyle w:val="Emphasis"/>
          <w:rFonts w:ascii="Times New Roman" w:hAnsi="Times New Roman" w:cs="Times New Roman"/>
          <w:bCs w:val="0"/>
          <w:i w:val="0"/>
          <w:iCs w:val="0"/>
          <w:spacing w:val="0"/>
          <w:sz w:val="20"/>
          <w:szCs w:val="20"/>
        </w:rPr>
      </w:pPr>
      <w:r>
        <w:rPr>
          <w:rStyle w:val="Emphasis"/>
          <w:rFonts w:ascii="Times New Roman" w:hAnsi="Times New Roman" w:cs="Times New Roman"/>
          <w:i w:val="0"/>
          <w:sz w:val="20"/>
          <w:szCs w:val="20"/>
        </w:rPr>
        <w:t>Pittsburg, KS</w:t>
      </w:r>
      <w:r w:rsidR="008F061D">
        <w:rPr>
          <w:rStyle w:val="Emphasis"/>
          <w:rFonts w:ascii="Times New Roman" w:hAnsi="Times New Roman" w:cs="Times New Roman"/>
          <w:i w:val="0"/>
          <w:sz w:val="20"/>
          <w:szCs w:val="20"/>
        </w:rPr>
        <w:tab/>
      </w:r>
      <w:r>
        <w:rPr>
          <w:rFonts w:ascii="Times New Roman" w:hAnsi="Times New Roman" w:cs="Times New Roman"/>
          <w:b/>
          <w:spacing w:val="10"/>
          <w:sz w:val="20"/>
          <w:szCs w:val="20"/>
        </w:rPr>
        <w:t>gorillasfan0203</w:t>
      </w:r>
      <w:r w:rsidR="00AB6DF8" w:rsidRPr="008F061D">
        <w:rPr>
          <w:rFonts w:ascii="Times New Roman" w:hAnsi="Times New Roman" w:cs="Times New Roman"/>
          <w:b/>
          <w:spacing w:val="10"/>
          <w:sz w:val="20"/>
          <w:szCs w:val="20"/>
        </w:rPr>
        <w:t>@</w:t>
      </w:r>
      <w:r>
        <w:rPr>
          <w:rFonts w:ascii="Times New Roman" w:hAnsi="Times New Roman" w:cs="Times New Roman"/>
          <w:b/>
          <w:spacing w:val="10"/>
          <w:sz w:val="20"/>
          <w:szCs w:val="20"/>
        </w:rPr>
        <w:t>gmail</w:t>
      </w:r>
      <w:bookmarkStart w:id="0" w:name="_GoBack"/>
      <w:bookmarkEnd w:id="0"/>
      <w:r w:rsidR="00AB6DF8" w:rsidRPr="008F061D">
        <w:rPr>
          <w:rFonts w:ascii="Times New Roman" w:hAnsi="Times New Roman" w:cs="Times New Roman"/>
          <w:b/>
          <w:spacing w:val="10"/>
          <w:sz w:val="20"/>
          <w:szCs w:val="20"/>
        </w:rPr>
        <w:t>.com</w:t>
      </w:r>
    </w:p>
    <w:p w:rsidR="008F061D" w:rsidRPr="008F061D" w:rsidRDefault="007C3561" w:rsidP="008F061D">
      <w:pPr>
        <w:tabs>
          <w:tab w:val="left" w:pos="0"/>
        </w:tabs>
        <w:spacing w:before="100" w:beforeAutospacing="1" w:after="0" w:line="360" w:lineRule="auto"/>
        <w:ind w:right="180"/>
        <w:contextualSpacing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SUMMARY OF QUALIFICATIONS</w:t>
      </w:r>
    </w:p>
    <w:p w:rsidR="008F061D" w:rsidRPr="008F061D" w:rsidRDefault="008F061D" w:rsidP="008F061D">
      <w:pPr>
        <w:pStyle w:val="ListParagraph"/>
        <w:numPr>
          <w:ilvl w:val="0"/>
          <w:numId w:val="43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eastAsia="Times New Roman" w:hAnsi="Times New Roman" w:cs="Times New Roman"/>
          <w:sz w:val="20"/>
          <w:szCs w:val="20"/>
        </w:rPr>
        <w:t>Food Service Professional 10+ years’ experience working as a manager, cook, butcher, and baker.</w:t>
      </w:r>
    </w:p>
    <w:p w:rsidR="008F061D" w:rsidRPr="008F061D" w:rsidRDefault="008F061D" w:rsidP="008F061D">
      <w:pPr>
        <w:pStyle w:val="ListParagraph"/>
        <w:numPr>
          <w:ilvl w:val="0"/>
          <w:numId w:val="43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eastAsia="Times New Roman" w:hAnsi="Times New Roman" w:cs="Times New Roman"/>
          <w:sz w:val="20"/>
          <w:szCs w:val="20"/>
        </w:rPr>
        <w:t xml:space="preserve">Certified through </w:t>
      </w:r>
      <w:proofErr w:type="spellStart"/>
      <w:r w:rsidRPr="008F061D">
        <w:rPr>
          <w:rFonts w:ascii="Times New Roman" w:eastAsia="Times New Roman" w:hAnsi="Times New Roman" w:cs="Times New Roman"/>
          <w:sz w:val="20"/>
          <w:szCs w:val="20"/>
        </w:rPr>
        <w:t>ServSafe</w:t>
      </w:r>
      <w:proofErr w:type="spellEnd"/>
      <w:r w:rsidRPr="008F061D">
        <w:rPr>
          <w:rFonts w:ascii="Times New Roman" w:eastAsia="Times New Roman" w:hAnsi="Times New Roman" w:cs="Times New Roman"/>
          <w:sz w:val="20"/>
          <w:szCs w:val="20"/>
        </w:rPr>
        <w:t xml:space="preserve"> in food handling procedures in 2016.</w:t>
      </w:r>
    </w:p>
    <w:p w:rsidR="008F061D" w:rsidRPr="008F061D" w:rsidRDefault="008F061D" w:rsidP="008F061D">
      <w:pPr>
        <w:pStyle w:val="ListParagraph"/>
        <w:numPr>
          <w:ilvl w:val="0"/>
          <w:numId w:val="43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eastAsia="Times New Roman" w:hAnsi="Times New Roman" w:cs="Times New Roman"/>
          <w:sz w:val="20"/>
          <w:szCs w:val="20"/>
        </w:rPr>
        <w:t>Maintains a high level of attention to detail when preparing food to order.</w:t>
      </w:r>
    </w:p>
    <w:p w:rsidR="008F061D" w:rsidRPr="008F061D" w:rsidRDefault="008F061D" w:rsidP="008F061D">
      <w:pPr>
        <w:pStyle w:val="ListParagraph"/>
        <w:numPr>
          <w:ilvl w:val="0"/>
          <w:numId w:val="43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eastAsia="Times New Roman" w:hAnsi="Times New Roman" w:cs="Times New Roman"/>
          <w:sz w:val="20"/>
          <w:szCs w:val="20"/>
        </w:rPr>
        <w:t>Ambitious and energetic team member who is motivated and willing to learn new tasks.</w:t>
      </w:r>
    </w:p>
    <w:p w:rsidR="008F061D" w:rsidRPr="008F061D" w:rsidRDefault="008F061D" w:rsidP="008F061D">
      <w:pPr>
        <w:pStyle w:val="ListParagraph"/>
        <w:numPr>
          <w:ilvl w:val="0"/>
          <w:numId w:val="43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eastAsia="Times New Roman" w:hAnsi="Times New Roman" w:cs="Times New Roman"/>
          <w:sz w:val="20"/>
          <w:szCs w:val="20"/>
        </w:rPr>
        <w:t>Eager to accept any overtime opportunities as available.</w:t>
      </w:r>
    </w:p>
    <w:p w:rsidR="008F061D" w:rsidRPr="008F061D" w:rsidRDefault="008F061D" w:rsidP="008F061D">
      <w:pPr>
        <w:tabs>
          <w:tab w:val="left" w:pos="-270"/>
        </w:tabs>
        <w:spacing w:before="100" w:beforeAutospacing="1" w:after="0" w:line="360" w:lineRule="auto"/>
        <w:ind w:right="180"/>
        <w:rPr>
          <w:rFonts w:ascii="Times New Roman" w:hAnsi="Times New Roman" w:cs="Times New Roman"/>
          <w:b/>
          <w:bCs/>
          <w:iCs/>
          <w:caps/>
          <w:sz w:val="20"/>
          <w:szCs w:val="20"/>
        </w:rPr>
      </w:pPr>
      <w:r w:rsidRPr="008F061D">
        <w:rPr>
          <w:rFonts w:ascii="Times New Roman" w:hAnsi="Times New Roman" w:cs="Times New Roman"/>
          <w:b/>
          <w:bCs/>
          <w:iCs/>
          <w:caps/>
          <w:sz w:val="20"/>
          <w:szCs w:val="20"/>
        </w:rPr>
        <w:t>Skill Summary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  <w:sectPr w:rsidR="008F061D" w:rsidRPr="008F061D" w:rsidSect="008F061D">
          <w:headerReference w:type="default" r:id="rId9"/>
          <w:type w:val="continuous"/>
          <w:pgSz w:w="12240" w:h="15840"/>
          <w:pgMar w:top="-1080" w:right="900" w:bottom="0" w:left="1080" w:header="0" w:footer="86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lastRenderedPageBreak/>
        <w:t>Cooking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t>Broiling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t>Prepping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lastRenderedPageBreak/>
        <w:t>Baking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t>Management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t>Cleaning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lastRenderedPageBreak/>
        <w:t>Sanitization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t>Inventory</w:t>
      </w:r>
    </w:p>
    <w:p w:rsidR="008F061D" w:rsidRPr="008F061D" w:rsidRDefault="008F061D" w:rsidP="008F061D">
      <w:pPr>
        <w:pStyle w:val="ListParagraph"/>
        <w:numPr>
          <w:ilvl w:val="0"/>
          <w:numId w:val="44"/>
        </w:numPr>
        <w:tabs>
          <w:tab w:val="left" w:pos="-270"/>
        </w:tabs>
        <w:spacing w:after="0" w:line="360" w:lineRule="auto"/>
        <w:ind w:right="180"/>
        <w:rPr>
          <w:rFonts w:ascii="Times New Roman" w:hAnsi="Times New Roman" w:cs="Times New Roman"/>
          <w:bCs/>
          <w:iCs/>
          <w:sz w:val="20"/>
          <w:szCs w:val="20"/>
        </w:rPr>
      </w:pPr>
      <w:r w:rsidRPr="008F061D">
        <w:rPr>
          <w:rFonts w:ascii="Times New Roman" w:hAnsi="Times New Roman" w:cs="Times New Roman"/>
          <w:bCs/>
          <w:iCs/>
          <w:sz w:val="20"/>
          <w:szCs w:val="20"/>
        </w:rPr>
        <w:t>First in, first out</w:t>
      </w:r>
    </w:p>
    <w:p w:rsidR="008F061D" w:rsidRPr="008F061D" w:rsidRDefault="008F061D" w:rsidP="008F061D">
      <w:pPr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sectPr w:rsidR="008F061D" w:rsidRPr="008F061D" w:rsidSect="008F061D">
          <w:type w:val="continuous"/>
          <w:pgSz w:w="12240" w:h="15840"/>
          <w:pgMar w:top="-1080" w:right="900" w:bottom="0" w:left="1080" w:header="0" w:footer="86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num="3" w:space="720"/>
          <w:docGrid w:linePitch="360"/>
        </w:sectPr>
      </w:pPr>
    </w:p>
    <w:p w:rsidR="001D11F9" w:rsidRPr="008F061D" w:rsidRDefault="008F061D" w:rsidP="008F061D">
      <w:pPr>
        <w:spacing w:before="100" w:beforeAutospacing="1"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lastRenderedPageBreak/>
        <w:t>PROFESSIONAL</w:t>
      </w:r>
      <w:r w:rsidR="00D55AF1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 </w:t>
      </w:r>
      <w:r w:rsidR="00C75AE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EXPERIENCE</w:t>
      </w:r>
      <w:r w:rsidR="00D55AF1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  </w:t>
      </w:r>
    </w:p>
    <w:p w:rsidR="001D11F9" w:rsidRPr="008F061D" w:rsidRDefault="008F061D" w:rsidP="008F061D">
      <w:pPr>
        <w:tabs>
          <w:tab w:val="left" w:pos="2880"/>
          <w:tab w:val="left" w:pos="5760"/>
          <w:tab w:val="right" w:pos="10080"/>
        </w:tabs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River City </w:t>
      </w:r>
      <w:r w:rsidR="001D11F9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Brewery</w:t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1D11F9"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>Broil Cook/Line Lead</w:t>
      </w:r>
      <w:r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Wichita, KS</w:t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1D11F9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17</w:t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 – </w:t>
      </w:r>
      <w:r w:rsidR="001D11F9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18</w:t>
      </w:r>
    </w:p>
    <w:p w:rsidR="001D11F9" w:rsidRPr="008F061D" w:rsidRDefault="001D11F9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ooked food to order for a restaurant seating 400 people.</w:t>
      </w:r>
    </w:p>
    <w:p w:rsidR="001D11F9" w:rsidRPr="008F061D" w:rsidRDefault="001D11F9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Managed ticket times under 10 minutes.</w:t>
      </w:r>
    </w:p>
    <w:p w:rsidR="001D11F9" w:rsidRPr="008F061D" w:rsidRDefault="001D11F9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oordinated line activity between 3 other staff members</w:t>
      </w:r>
    </w:p>
    <w:p w:rsidR="001D11F9" w:rsidRPr="008F061D" w:rsidRDefault="001D11F9" w:rsidP="008F061D">
      <w:pPr>
        <w:tabs>
          <w:tab w:val="left" w:pos="2880"/>
          <w:tab w:val="left" w:pos="5760"/>
          <w:tab w:val="right" w:pos="10080"/>
        </w:tabs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Aramark</w:t>
      </w:r>
      <w:r w:rsidR="008F061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>Baker/Cook</w:t>
      </w:r>
      <w:r w:rsidR="008F061D"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Wichita, KS</w:t>
      </w:r>
      <w:r w:rsidR="008F061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14 – 2017</w:t>
      </w:r>
    </w:p>
    <w:p w:rsidR="001D11F9" w:rsidRPr="008F061D" w:rsidRDefault="001D11F9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Prepared bread, rolls and desserts in a commercial kitchen for several hundred customers daily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EE56C6" w:rsidRPr="007C7BC0" w:rsidRDefault="001D11F9" w:rsidP="007C7BC0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ooked using a grill, fryer, slicer and oven to prepare hot and cold items in an institutional facility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164B01" w:rsidRPr="008F061D" w:rsidRDefault="008F061D" w:rsidP="008F061D">
      <w:pPr>
        <w:tabs>
          <w:tab w:val="left" w:pos="2880"/>
          <w:tab w:val="left" w:pos="5760"/>
          <w:tab w:val="right" w:pos="10080"/>
        </w:tabs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Mark’s Meats</w:t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C214D3"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>Butcher/Cashier</w:t>
      </w:r>
      <w:r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="00C214D3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Halstead</w:t>
      </w:r>
      <w:r w:rsidR="00164B01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, KS</w:t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C214D3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13</w:t>
      </w:r>
      <w:r w:rsidR="00164B01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 – 201</w:t>
      </w:r>
      <w:r w:rsidR="00C214D3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4</w:t>
      </w:r>
    </w:p>
    <w:p w:rsidR="007F2979" w:rsidRPr="008F061D" w:rsidRDefault="0080207A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ut and sliced meats and other products for retail sale to customers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F3624B" w:rsidRPr="007C7BC0" w:rsidRDefault="0080207A" w:rsidP="007C7BC0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Worked very closely with customers to ensure a great experience, took orders and processed payments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F3624B" w:rsidRPr="008F061D" w:rsidRDefault="00C214D3" w:rsidP="008F061D">
      <w:pPr>
        <w:tabs>
          <w:tab w:val="left" w:pos="2880"/>
          <w:tab w:val="left" w:pos="5760"/>
          <w:tab w:val="right" w:pos="10080"/>
        </w:tabs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McDonald’s</w:t>
      </w:r>
      <w:r w:rsidR="008F061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>Manager</w:t>
      </w:r>
      <w:r w:rsidR="008F061D"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Hutchinson</w:t>
      </w:r>
      <w:r w:rsidR="00F3624B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, KS</w:t>
      </w:r>
      <w:r w:rsidR="008F061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11 - 2013</w:t>
      </w:r>
    </w:p>
    <w:p w:rsidR="00F3624B" w:rsidRPr="008F061D" w:rsidRDefault="0080207A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Oversaw all aspects of restaurant operation including staff, ordering, customer service, scheduling and inventory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AA3264" w:rsidRPr="007C7BC0" w:rsidRDefault="00AA3264" w:rsidP="007C7BC0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Worked with ownership to ensure financial and service goals were always achieved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AA3264" w:rsidRPr="008F061D" w:rsidRDefault="00AA3264" w:rsidP="008F061D">
      <w:pPr>
        <w:pStyle w:val="ListParagraph"/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sectPr w:rsidR="00AA3264" w:rsidRPr="008F061D" w:rsidSect="008F061D">
          <w:type w:val="continuous"/>
          <w:pgSz w:w="12240" w:h="15840"/>
          <w:pgMar w:top="-1080" w:right="900" w:bottom="0" w:left="1080" w:header="0" w:footer="86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</w:p>
    <w:p w:rsidR="00164B01" w:rsidRPr="008F061D" w:rsidRDefault="00C214D3" w:rsidP="008F061D">
      <w:pPr>
        <w:tabs>
          <w:tab w:val="left" w:pos="2880"/>
          <w:tab w:val="left" w:pos="5760"/>
          <w:tab w:val="right" w:pos="10080"/>
        </w:tabs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lastRenderedPageBreak/>
        <w:t>Burger King</w:t>
      </w:r>
      <w:r w:rsidR="008F061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>Manager</w:t>
      </w:r>
      <w:r w:rsidR="008F061D" w:rsidRPr="008F061D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Emporia</w:t>
      </w:r>
      <w:r w:rsidR="00164B01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, KS</w:t>
      </w:r>
      <w:r w:rsidR="008F061D"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08 - 2011</w:t>
      </w:r>
    </w:p>
    <w:p w:rsidR="00164B01" w:rsidRPr="008F061D" w:rsidRDefault="00AA3264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Managed night and day shifts of employees to ensure operating efficiency and a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chieving great customer service.</w:t>
      </w:r>
    </w:p>
    <w:p w:rsidR="00C75AED" w:rsidRPr="008F061D" w:rsidRDefault="00AA3264" w:rsidP="008F061D">
      <w:pPr>
        <w:pStyle w:val="ListParagraph"/>
        <w:numPr>
          <w:ilvl w:val="0"/>
          <w:numId w:val="42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sectPr w:rsidR="00C75AED" w:rsidRPr="008F061D" w:rsidSect="0080207A">
          <w:type w:val="continuous"/>
          <w:pgSz w:w="12240" w:h="15840"/>
          <w:pgMar w:top="-270" w:right="900" w:bottom="0" w:left="1080" w:header="0" w:footer="86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  <w:r w:rsidRP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Performed daily inventories, placed food orders, opening and closing duties and other aspects of operation</w:t>
      </w:r>
      <w:r w:rsidR="008F061D">
        <w:rPr>
          <w:rStyle w:val="Emphasis"/>
          <w:rFonts w:ascii="Times New Roman" w:hAnsi="Times New Roman" w:cs="Times New Roman"/>
          <w:b w:val="0"/>
          <w:i w:val="0"/>
          <w:spacing w:val="0"/>
          <w:sz w:val="20"/>
          <w:szCs w:val="20"/>
        </w:rPr>
        <w:t>.</w:t>
      </w:r>
    </w:p>
    <w:p w:rsidR="00EE56C6" w:rsidRPr="008F061D" w:rsidRDefault="00A73963" w:rsidP="007C7BC0">
      <w:pPr>
        <w:spacing w:before="100" w:beforeAutospacing="1" w:after="0" w:line="360" w:lineRule="auto"/>
        <w:ind w:right="180"/>
        <w:contextualSpacing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r w:rsidRPr="008F061D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lastRenderedPageBreak/>
        <w:t>EDUCATION</w:t>
      </w:r>
    </w:p>
    <w:p w:rsidR="0080207A" w:rsidRPr="007C7BC0" w:rsidRDefault="008F061D" w:rsidP="008F061D">
      <w:pPr>
        <w:pStyle w:val="ListParagraph"/>
        <w:numPr>
          <w:ilvl w:val="0"/>
          <w:numId w:val="18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</w:pPr>
      <w:proofErr w:type="spellStart"/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ServSafe</w:t>
      </w:r>
      <w:proofErr w:type="spellEnd"/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 Food Handler Certificate</w:t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80207A" w:rsidRPr="007C7BC0">
        <w:rPr>
          <w:rStyle w:val="Emphasis"/>
          <w:rFonts w:ascii="Times New Roman" w:hAnsi="Times New Roman" w:cs="Times New Roman"/>
          <w:spacing w:val="0"/>
          <w:sz w:val="20"/>
          <w:szCs w:val="20"/>
        </w:rPr>
        <w:t>Aramark</w:t>
      </w:r>
      <w:r w:rsidRPr="007C7BC0">
        <w:rPr>
          <w:rStyle w:val="Emphasis"/>
          <w:rFonts w:ascii="Times New Roman" w:hAnsi="Times New Roman" w:cs="Times New Roman"/>
          <w:spacing w:val="0"/>
          <w:sz w:val="20"/>
          <w:szCs w:val="20"/>
        </w:rPr>
        <w:t xml:space="preserve"> Food Service</w:t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80207A"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Wichita, KS</w:t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80207A"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16</w:t>
      </w:r>
    </w:p>
    <w:p w:rsidR="0080207A" w:rsidRPr="007C7BC0" w:rsidRDefault="008F061D" w:rsidP="008F061D">
      <w:pPr>
        <w:pStyle w:val="ListParagraph"/>
        <w:numPr>
          <w:ilvl w:val="0"/>
          <w:numId w:val="18"/>
        </w:numPr>
        <w:spacing w:after="0" w:line="360" w:lineRule="auto"/>
        <w:ind w:right="180"/>
        <w:rPr>
          <w:rStyle w:val="Emphasis"/>
          <w:rFonts w:ascii="Times New Roman" w:hAnsi="Times New Roman" w:cs="Times New Roman"/>
          <w:spacing w:val="0"/>
          <w:sz w:val="20"/>
          <w:szCs w:val="20"/>
        </w:rPr>
      </w:pP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Associate of Science, Computer Technology</w:t>
      </w:r>
      <w:r w:rsid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7C7BC0">
        <w:rPr>
          <w:rStyle w:val="Emphasis"/>
          <w:rFonts w:ascii="Times New Roman" w:hAnsi="Times New Roman" w:cs="Times New Roman"/>
          <w:spacing w:val="0"/>
          <w:sz w:val="20"/>
          <w:szCs w:val="20"/>
        </w:rPr>
        <w:t>Vatterott College</w:t>
      </w:r>
      <w:r w:rsidRPr="007C7BC0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Pr="007C7BC0">
        <w:rPr>
          <w:rStyle w:val="Emphasis"/>
          <w:rFonts w:ascii="Times New Roman" w:hAnsi="Times New Roman" w:cs="Times New Roman"/>
          <w:spacing w:val="0"/>
          <w:sz w:val="20"/>
          <w:szCs w:val="20"/>
        </w:rPr>
        <w:tab/>
      </w:r>
      <w:r w:rsidR="0080207A"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 xml:space="preserve">Joplin, MO </w:t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ab/>
      </w:r>
      <w:r w:rsidR="0080207A" w:rsidRPr="007C7BC0">
        <w:rPr>
          <w:rStyle w:val="Emphasis"/>
          <w:rFonts w:ascii="Times New Roman" w:hAnsi="Times New Roman" w:cs="Times New Roman"/>
          <w:i w:val="0"/>
          <w:spacing w:val="0"/>
          <w:sz w:val="20"/>
          <w:szCs w:val="20"/>
        </w:rPr>
        <w:t>2003</w:t>
      </w:r>
    </w:p>
    <w:sectPr w:rsidR="0080207A" w:rsidRPr="007C7BC0" w:rsidSect="0080207A">
      <w:type w:val="continuous"/>
      <w:pgSz w:w="12240" w:h="15840"/>
      <w:pgMar w:top="-180" w:right="900" w:bottom="0" w:left="1080" w:header="0" w:footer="86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12DAF" w:rsidRDefault="00512DAF" w:rsidP="00A73B09">
      <w:pPr>
        <w:spacing w:after="0" w:line="240" w:lineRule="auto"/>
      </w:pPr>
      <w:r>
        <w:separator/>
      </w:r>
    </w:p>
  </w:endnote>
  <w:endnote w:type="continuationSeparator" w:id="0">
    <w:p w:rsidR="00512DAF" w:rsidRDefault="00512DAF" w:rsidP="00A73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12DAF" w:rsidRDefault="00512DAF" w:rsidP="00A73B09">
      <w:pPr>
        <w:spacing w:after="0" w:line="240" w:lineRule="auto"/>
      </w:pPr>
      <w:r>
        <w:separator/>
      </w:r>
    </w:p>
  </w:footnote>
  <w:footnote w:type="continuationSeparator" w:id="0">
    <w:p w:rsidR="00512DAF" w:rsidRDefault="00512DAF" w:rsidP="00A73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425" w:rsidRPr="008D1CA9" w:rsidRDefault="00D42425" w:rsidP="00A73B09">
    <w:pPr>
      <w:pStyle w:val="Header"/>
      <w:tabs>
        <w:tab w:val="clear" w:pos="9360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>
      <w:rPr>
        <w:b/>
      </w:rPr>
      <w:tab/>
    </w:r>
    <w:r w:rsidRPr="008D1CA9">
      <w:rPr>
        <w:b/>
        <w:sz w:val="20"/>
        <w:szCs w:val="20"/>
      </w:rPr>
      <w:tab/>
    </w:r>
  </w:p>
  <w:p w:rsidR="00D42425" w:rsidRDefault="00D42425" w:rsidP="00A73B09">
    <w:pPr>
      <w:pStyle w:val="Header"/>
    </w:pPr>
  </w:p>
  <w:p w:rsidR="00D42425" w:rsidRPr="00A73B09" w:rsidRDefault="00D42425" w:rsidP="00A73B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535913"/>
    <w:multiLevelType w:val="hybridMultilevel"/>
    <w:tmpl w:val="ED3A6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72599B"/>
    <w:multiLevelType w:val="hybridMultilevel"/>
    <w:tmpl w:val="B95EF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D773E0"/>
    <w:multiLevelType w:val="hybridMultilevel"/>
    <w:tmpl w:val="4D0EA03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F1328E"/>
    <w:multiLevelType w:val="hybridMultilevel"/>
    <w:tmpl w:val="D5FCB4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D61626D"/>
    <w:multiLevelType w:val="hybridMultilevel"/>
    <w:tmpl w:val="606454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E946951"/>
    <w:multiLevelType w:val="hybridMultilevel"/>
    <w:tmpl w:val="3650E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1B426C"/>
    <w:multiLevelType w:val="hybridMultilevel"/>
    <w:tmpl w:val="F9C223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1C0217F"/>
    <w:multiLevelType w:val="hybridMultilevel"/>
    <w:tmpl w:val="616CC1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32240AF"/>
    <w:multiLevelType w:val="hybridMultilevel"/>
    <w:tmpl w:val="C69E24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7CD5511"/>
    <w:multiLevelType w:val="hybridMultilevel"/>
    <w:tmpl w:val="88AE0894"/>
    <w:lvl w:ilvl="0" w:tplc="04090003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88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4" w:hanging="360"/>
      </w:pPr>
      <w:rPr>
        <w:rFonts w:ascii="Wingdings" w:hAnsi="Wingdings" w:hint="default"/>
      </w:rPr>
    </w:lvl>
  </w:abstractNum>
  <w:abstractNum w:abstractNumId="10">
    <w:nsid w:val="1BD43F2D"/>
    <w:multiLevelType w:val="hybridMultilevel"/>
    <w:tmpl w:val="D68A1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235C9F"/>
    <w:multiLevelType w:val="hybridMultilevel"/>
    <w:tmpl w:val="1FEE4D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1376465"/>
    <w:multiLevelType w:val="hybridMultilevel"/>
    <w:tmpl w:val="7152B36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7B20F37"/>
    <w:multiLevelType w:val="hybridMultilevel"/>
    <w:tmpl w:val="E1F88D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1B6396"/>
    <w:multiLevelType w:val="hybridMultilevel"/>
    <w:tmpl w:val="56EADF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DF336C"/>
    <w:multiLevelType w:val="hybridMultilevel"/>
    <w:tmpl w:val="0366D1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8C7662F"/>
    <w:multiLevelType w:val="hybridMultilevel"/>
    <w:tmpl w:val="B554CB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AFC11B3"/>
    <w:multiLevelType w:val="hybridMultilevel"/>
    <w:tmpl w:val="75F4AE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EF45A67"/>
    <w:multiLevelType w:val="hybridMultilevel"/>
    <w:tmpl w:val="FA7AC3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3F02626F"/>
    <w:multiLevelType w:val="hybridMultilevel"/>
    <w:tmpl w:val="FEDE11E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4B400AC"/>
    <w:multiLevelType w:val="hybridMultilevel"/>
    <w:tmpl w:val="DF7E98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7096F33"/>
    <w:multiLevelType w:val="hybridMultilevel"/>
    <w:tmpl w:val="A5A099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48F05559"/>
    <w:multiLevelType w:val="hybridMultilevel"/>
    <w:tmpl w:val="3D541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49760288"/>
    <w:multiLevelType w:val="hybridMultilevel"/>
    <w:tmpl w:val="9716B08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4A961917"/>
    <w:multiLevelType w:val="hybridMultilevel"/>
    <w:tmpl w:val="66B004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D8F2155"/>
    <w:multiLevelType w:val="hybridMultilevel"/>
    <w:tmpl w:val="A2FE6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4E140A80"/>
    <w:multiLevelType w:val="hybridMultilevel"/>
    <w:tmpl w:val="090EB2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4E961CB0"/>
    <w:multiLevelType w:val="hybridMultilevel"/>
    <w:tmpl w:val="94C4C8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4FB6467A"/>
    <w:multiLevelType w:val="hybridMultilevel"/>
    <w:tmpl w:val="198EAD42"/>
    <w:lvl w:ilvl="0" w:tplc="04090003">
      <w:start w:val="1"/>
      <w:numFmt w:val="bullet"/>
      <w:lvlText w:val="o"/>
      <w:lvlJc w:val="left"/>
      <w:pPr>
        <w:ind w:left="722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2" w:hanging="360"/>
      </w:pPr>
      <w:rPr>
        <w:rFonts w:ascii="Wingdings" w:hAnsi="Wingdings" w:hint="default"/>
      </w:rPr>
    </w:lvl>
  </w:abstractNum>
  <w:abstractNum w:abstractNumId="29">
    <w:nsid w:val="5097759A"/>
    <w:multiLevelType w:val="hybridMultilevel"/>
    <w:tmpl w:val="CF5C8F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52EB5040"/>
    <w:multiLevelType w:val="hybridMultilevel"/>
    <w:tmpl w:val="DAC42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559B59A0"/>
    <w:multiLevelType w:val="hybridMultilevel"/>
    <w:tmpl w:val="23BAF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56967E2C"/>
    <w:multiLevelType w:val="hybridMultilevel"/>
    <w:tmpl w:val="7B1EC35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56D0234F"/>
    <w:multiLevelType w:val="hybridMultilevel"/>
    <w:tmpl w:val="7BC2510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8AA287A"/>
    <w:multiLevelType w:val="hybridMultilevel"/>
    <w:tmpl w:val="30768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5CA439D9"/>
    <w:multiLevelType w:val="hybridMultilevel"/>
    <w:tmpl w:val="FBB2675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nsid w:val="5D8758B8"/>
    <w:multiLevelType w:val="hybridMultilevel"/>
    <w:tmpl w:val="A9B4EA3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27E54AE"/>
    <w:multiLevelType w:val="hybridMultilevel"/>
    <w:tmpl w:val="998AF0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62B61FAD"/>
    <w:multiLevelType w:val="hybridMultilevel"/>
    <w:tmpl w:val="A9A83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nsid w:val="6FC769F9"/>
    <w:multiLevelType w:val="hybridMultilevel"/>
    <w:tmpl w:val="9EEA27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FE042C7"/>
    <w:multiLevelType w:val="hybridMultilevel"/>
    <w:tmpl w:val="021ADC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>
    <w:nsid w:val="70DD1123"/>
    <w:multiLevelType w:val="hybridMultilevel"/>
    <w:tmpl w:val="4DF2C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60C76BA"/>
    <w:multiLevelType w:val="hybridMultilevel"/>
    <w:tmpl w:val="0F8A9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8E9542D"/>
    <w:multiLevelType w:val="hybridMultilevel"/>
    <w:tmpl w:val="123013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5"/>
  </w:num>
  <w:num w:numId="2">
    <w:abstractNumId w:val="42"/>
  </w:num>
  <w:num w:numId="3">
    <w:abstractNumId w:val="41"/>
  </w:num>
  <w:num w:numId="4">
    <w:abstractNumId w:val="36"/>
  </w:num>
  <w:num w:numId="5">
    <w:abstractNumId w:val="13"/>
  </w:num>
  <w:num w:numId="6">
    <w:abstractNumId w:val="20"/>
  </w:num>
  <w:num w:numId="7">
    <w:abstractNumId w:val="26"/>
  </w:num>
  <w:num w:numId="8">
    <w:abstractNumId w:val="17"/>
  </w:num>
  <w:num w:numId="9">
    <w:abstractNumId w:val="24"/>
  </w:num>
  <w:num w:numId="10">
    <w:abstractNumId w:val="16"/>
  </w:num>
  <w:num w:numId="11">
    <w:abstractNumId w:val="23"/>
  </w:num>
  <w:num w:numId="12">
    <w:abstractNumId w:val="12"/>
  </w:num>
  <w:num w:numId="13">
    <w:abstractNumId w:val="35"/>
  </w:num>
  <w:num w:numId="14">
    <w:abstractNumId w:val="2"/>
  </w:num>
  <w:num w:numId="15">
    <w:abstractNumId w:val="32"/>
  </w:num>
  <w:num w:numId="16">
    <w:abstractNumId w:val="37"/>
  </w:num>
  <w:num w:numId="17">
    <w:abstractNumId w:val="5"/>
  </w:num>
  <w:num w:numId="18">
    <w:abstractNumId w:val="22"/>
  </w:num>
  <w:num w:numId="19">
    <w:abstractNumId w:val="27"/>
  </w:num>
  <w:num w:numId="20">
    <w:abstractNumId w:val="39"/>
  </w:num>
  <w:num w:numId="21">
    <w:abstractNumId w:val="43"/>
  </w:num>
  <w:num w:numId="22">
    <w:abstractNumId w:val="3"/>
  </w:num>
  <w:num w:numId="23">
    <w:abstractNumId w:val="8"/>
  </w:num>
  <w:num w:numId="24">
    <w:abstractNumId w:val="21"/>
  </w:num>
  <w:num w:numId="25">
    <w:abstractNumId w:val="9"/>
  </w:num>
  <w:num w:numId="26">
    <w:abstractNumId w:val="29"/>
  </w:num>
  <w:num w:numId="27">
    <w:abstractNumId w:val="1"/>
  </w:num>
  <w:num w:numId="28">
    <w:abstractNumId w:val="30"/>
  </w:num>
  <w:num w:numId="29">
    <w:abstractNumId w:val="34"/>
  </w:num>
  <w:num w:numId="30">
    <w:abstractNumId w:val="15"/>
  </w:num>
  <w:num w:numId="31">
    <w:abstractNumId w:val="28"/>
  </w:num>
  <w:num w:numId="32">
    <w:abstractNumId w:val="31"/>
  </w:num>
  <w:num w:numId="33">
    <w:abstractNumId w:val="11"/>
  </w:num>
  <w:num w:numId="34">
    <w:abstractNumId w:val="14"/>
  </w:num>
  <w:num w:numId="35">
    <w:abstractNumId w:val="4"/>
  </w:num>
  <w:num w:numId="36">
    <w:abstractNumId w:val="6"/>
  </w:num>
  <w:num w:numId="37">
    <w:abstractNumId w:val="7"/>
  </w:num>
  <w:num w:numId="38">
    <w:abstractNumId w:val="33"/>
  </w:num>
  <w:num w:numId="39">
    <w:abstractNumId w:val="40"/>
  </w:num>
  <w:num w:numId="40">
    <w:abstractNumId w:val="18"/>
  </w:num>
  <w:num w:numId="41">
    <w:abstractNumId w:val="19"/>
  </w:num>
  <w:num w:numId="42">
    <w:abstractNumId w:val="10"/>
  </w:num>
  <w:num w:numId="43">
    <w:abstractNumId w:val="38"/>
  </w:num>
  <w:num w:numId="4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9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NDIxMDczNjYyt7BQ0lEKTi0uzszPAykwqgUA7i31/CwAAAA="/>
  </w:docVars>
  <w:rsids>
    <w:rsidRoot w:val="00CA2FF1"/>
    <w:rsid w:val="000074EE"/>
    <w:rsid w:val="00023BFB"/>
    <w:rsid w:val="000242D5"/>
    <w:rsid w:val="0002518F"/>
    <w:rsid w:val="00026AB9"/>
    <w:rsid w:val="00027134"/>
    <w:rsid w:val="00033460"/>
    <w:rsid w:val="00035067"/>
    <w:rsid w:val="00041630"/>
    <w:rsid w:val="00045878"/>
    <w:rsid w:val="0004602F"/>
    <w:rsid w:val="000460D0"/>
    <w:rsid w:val="000510B5"/>
    <w:rsid w:val="00051F26"/>
    <w:rsid w:val="00055267"/>
    <w:rsid w:val="00060B18"/>
    <w:rsid w:val="00060E93"/>
    <w:rsid w:val="000629E6"/>
    <w:rsid w:val="00066066"/>
    <w:rsid w:val="000663BF"/>
    <w:rsid w:val="00070D1F"/>
    <w:rsid w:val="0007481E"/>
    <w:rsid w:val="00085677"/>
    <w:rsid w:val="000862F5"/>
    <w:rsid w:val="000865F8"/>
    <w:rsid w:val="00087B0D"/>
    <w:rsid w:val="00096BD0"/>
    <w:rsid w:val="00096D7D"/>
    <w:rsid w:val="000A3595"/>
    <w:rsid w:val="000C4A5D"/>
    <w:rsid w:val="000D1B39"/>
    <w:rsid w:val="000D5276"/>
    <w:rsid w:val="000D6B40"/>
    <w:rsid w:val="000D764F"/>
    <w:rsid w:val="000E3392"/>
    <w:rsid w:val="000F0448"/>
    <w:rsid w:val="00104DBD"/>
    <w:rsid w:val="00105522"/>
    <w:rsid w:val="00106A4B"/>
    <w:rsid w:val="00112F99"/>
    <w:rsid w:val="00141DFF"/>
    <w:rsid w:val="00145CE5"/>
    <w:rsid w:val="00150C3A"/>
    <w:rsid w:val="001512AE"/>
    <w:rsid w:val="001561D9"/>
    <w:rsid w:val="00161C36"/>
    <w:rsid w:val="00164B01"/>
    <w:rsid w:val="00164F06"/>
    <w:rsid w:val="00176485"/>
    <w:rsid w:val="001768EC"/>
    <w:rsid w:val="00181C4D"/>
    <w:rsid w:val="001A0640"/>
    <w:rsid w:val="001A0E87"/>
    <w:rsid w:val="001A1DA9"/>
    <w:rsid w:val="001A20B3"/>
    <w:rsid w:val="001A20D8"/>
    <w:rsid w:val="001A21D5"/>
    <w:rsid w:val="001A758B"/>
    <w:rsid w:val="001B2127"/>
    <w:rsid w:val="001B22BA"/>
    <w:rsid w:val="001D11F9"/>
    <w:rsid w:val="001D4FEE"/>
    <w:rsid w:val="001D6883"/>
    <w:rsid w:val="001E761A"/>
    <w:rsid w:val="001F06C9"/>
    <w:rsid w:val="001F0D8D"/>
    <w:rsid w:val="002161F1"/>
    <w:rsid w:val="0021689E"/>
    <w:rsid w:val="002176F9"/>
    <w:rsid w:val="00220F84"/>
    <w:rsid w:val="002246A5"/>
    <w:rsid w:val="00225770"/>
    <w:rsid w:val="00232D36"/>
    <w:rsid w:val="00232D4C"/>
    <w:rsid w:val="002369FC"/>
    <w:rsid w:val="00243611"/>
    <w:rsid w:val="00247AED"/>
    <w:rsid w:val="002606DC"/>
    <w:rsid w:val="00264127"/>
    <w:rsid w:val="00266534"/>
    <w:rsid w:val="00267A8F"/>
    <w:rsid w:val="0027266B"/>
    <w:rsid w:val="00280FA5"/>
    <w:rsid w:val="0028130F"/>
    <w:rsid w:val="00295CE1"/>
    <w:rsid w:val="002A18DC"/>
    <w:rsid w:val="002A3A69"/>
    <w:rsid w:val="002B3F08"/>
    <w:rsid w:val="002B4946"/>
    <w:rsid w:val="002B6DC1"/>
    <w:rsid w:val="002C5B4B"/>
    <w:rsid w:val="002D1F7D"/>
    <w:rsid w:val="002D64E6"/>
    <w:rsid w:val="002D64E9"/>
    <w:rsid w:val="002D6F33"/>
    <w:rsid w:val="002E0D7C"/>
    <w:rsid w:val="002F1B66"/>
    <w:rsid w:val="002F24EA"/>
    <w:rsid w:val="002F527C"/>
    <w:rsid w:val="003067BD"/>
    <w:rsid w:val="003210F4"/>
    <w:rsid w:val="003229C3"/>
    <w:rsid w:val="0033225B"/>
    <w:rsid w:val="00334A8E"/>
    <w:rsid w:val="00352825"/>
    <w:rsid w:val="003548F9"/>
    <w:rsid w:val="00366D3E"/>
    <w:rsid w:val="00385A19"/>
    <w:rsid w:val="003864C0"/>
    <w:rsid w:val="00387D3A"/>
    <w:rsid w:val="00394851"/>
    <w:rsid w:val="003A26C8"/>
    <w:rsid w:val="003A757F"/>
    <w:rsid w:val="003D27E9"/>
    <w:rsid w:val="003D3927"/>
    <w:rsid w:val="003D3D1D"/>
    <w:rsid w:val="003E06A2"/>
    <w:rsid w:val="003E369F"/>
    <w:rsid w:val="003E4DDF"/>
    <w:rsid w:val="003E5104"/>
    <w:rsid w:val="003E6308"/>
    <w:rsid w:val="003F0C01"/>
    <w:rsid w:val="003F1168"/>
    <w:rsid w:val="003F666B"/>
    <w:rsid w:val="0040156C"/>
    <w:rsid w:val="00401D75"/>
    <w:rsid w:val="00402C99"/>
    <w:rsid w:val="0040401C"/>
    <w:rsid w:val="004069CF"/>
    <w:rsid w:val="00411AFD"/>
    <w:rsid w:val="004134EF"/>
    <w:rsid w:val="00426F4C"/>
    <w:rsid w:val="00431B5E"/>
    <w:rsid w:val="00443394"/>
    <w:rsid w:val="004436E1"/>
    <w:rsid w:val="00453071"/>
    <w:rsid w:val="00455D4E"/>
    <w:rsid w:val="0045721A"/>
    <w:rsid w:val="00461E28"/>
    <w:rsid w:val="00463055"/>
    <w:rsid w:val="00466F1E"/>
    <w:rsid w:val="00472E71"/>
    <w:rsid w:val="0047368A"/>
    <w:rsid w:val="00477C4A"/>
    <w:rsid w:val="00481164"/>
    <w:rsid w:val="0048194C"/>
    <w:rsid w:val="00486DDF"/>
    <w:rsid w:val="0049266B"/>
    <w:rsid w:val="004B4B71"/>
    <w:rsid w:val="004C4EF5"/>
    <w:rsid w:val="004D2C71"/>
    <w:rsid w:val="004E1158"/>
    <w:rsid w:val="004E3E29"/>
    <w:rsid w:val="004E66D5"/>
    <w:rsid w:val="004F0549"/>
    <w:rsid w:val="004F11D7"/>
    <w:rsid w:val="004F4484"/>
    <w:rsid w:val="004F7050"/>
    <w:rsid w:val="00500131"/>
    <w:rsid w:val="00507413"/>
    <w:rsid w:val="0050749D"/>
    <w:rsid w:val="00512DAF"/>
    <w:rsid w:val="0051392C"/>
    <w:rsid w:val="0051588B"/>
    <w:rsid w:val="0052378F"/>
    <w:rsid w:val="005417ED"/>
    <w:rsid w:val="0054205B"/>
    <w:rsid w:val="00544A4C"/>
    <w:rsid w:val="00545709"/>
    <w:rsid w:val="005507E8"/>
    <w:rsid w:val="0055167D"/>
    <w:rsid w:val="00570596"/>
    <w:rsid w:val="0057689D"/>
    <w:rsid w:val="00582926"/>
    <w:rsid w:val="00583F7B"/>
    <w:rsid w:val="00586EA3"/>
    <w:rsid w:val="00587550"/>
    <w:rsid w:val="005879AD"/>
    <w:rsid w:val="00595C39"/>
    <w:rsid w:val="005A2181"/>
    <w:rsid w:val="005A419D"/>
    <w:rsid w:val="005B1649"/>
    <w:rsid w:val="005B2502"/>
    <w:rsid w:val="005B3C4A"/>
    <w:rsid w:val="005C1C0A"/>
    <w:rsid w:val="005C4EAA"/>
    <w:rsid w:val="005C5984"/>
    <w:rsid w:val="005D5AAE"/>
    <w:rsid w:val="005D7A01"/>
    <w:rsid w:val="005E0EA1"/>
    <w:rsid w:val="005E445C"/>
    <w:rsid w:val="005F4375"/>
    <w:rsid w:val="005F7E32"/>
    <w:rsid w:val="00603D02"/>
    <w:rsid w:val="00604E09"/>
    <w:rsid w:val="00604F96"/>
    <w:rsid w:val="006128C8"/>
    <w:rsid w:val="00615E8B"/>
    <w:rsid w:val="00620378"/>
    <w:rsid w:val="00622982"/>
    <w:rsid w:val="00624FBE"/>
    <w:rsid w:val="00625834"/>
    <w:rsid w:val="0062636F"/>
    <w:rsid w:val="00627D3E"/>
    <w:rsid w:val="00641875"/>
    <w:rsid w:val="00643A69"/>
    <w:rsid w:val="00643C9E"/>
    <w:rsid w:val="00652AA2"/>
    <w:rsid w:val="006712CA"/>
    <w:rsid w:val="00671B70"/>
    <w:rsid w:val="0067393C"/>
    <w:rsid w:val="00684752"/>
    <w:rsid w:val="00691D19"/>
    <w:rsid w:val="00692E32"/>
    <w:rsid w:val="00697020"/>
    <w:rsid w:val="006A0AA0"/>
    <w:rsid w:val="006A1A2C"/>
    <w:rsid w:val="006B3D45"/>
    <w:rsid w:val="006B4DE1"/>
    <w:rsid w:val="006B63B2"/>
    <w:rsid w:val="006C7F3E"/>
    <w:rsid w:val="006D2775"/>
    <w:rsid w:val="006D4444"/>
    <w:rsid w:val="006D7256"/>
    <w:rsid w:val="006E2835"/>
    <w:rsid w:val="006E3E8C"/>
    <w:rsid w:val="006F2211"/>
    <w:rsid w:val="006F2B27"/>
    <w:rsid w:val="006F322A"/>
    <w:rsid w:val="006F33E4"/>
    <w:rsid w:val="006F48B5"/>
    <w:rsid w:val="006F71E0"/>
    <w:rsid w:val="00700BD2"/>
    <w:rsid w:val="00701EEC"/>
    <w:rsid w:val="0070544C"/>
    <w:rsid w:val="00710ED4"/>
    <w:rsid w:val="0071645B"/>
    <w:rsid w:val="00716DB5"/>
    <w:rsid w:val="00735AF2"/>
    <w:rsid w:val="00736A1E"/>
    <w:rsid w:val="00737DD2"/>
    <w:rsid w:val="007422ED"/>
    <w:rsid w:val="00745DA9"/>
    <w:rsid w:val="00750B89"/>
    <w:rsid w:val="00751285"/>
    <w:rsid w:val="00765B72"/>
    <w:rsid w:val="00772EF2"/>
    <w:rsid w:val="00774880"/>
    <w:rsid w:val="00776F44"/>
    <w:rsid w:val="0078204A"/>
    <w:rsid w:val="0078639D"/>
    <w:rsid w:val="007A09F1"/>
    <w:rsid w:val="007A129E"/>
    <w:rsid w:val="007A64B0"/>
    <w:rsid w:val="007B1F47"/>
    <w:rsid w:val="007B6119"/>
    <w:rsid w:val="007C0F7B"/>
    <w:rsid w:val="007C1337"/>
    <w:rsid w:val="007C3561"/>
    <w:rsid w:val="007C65EC"/>
    <w:rsid w:val="007C7BC0"/>
    <w:rsid w:val="007C7DEA"/>
    <w:rsid w:val="007D6CC3"/>
    <w:rsid w:val="007E36FA"/>
    <w:rsid w:val="007E37F7"/>
    <w:rsid w:val="007E6C24"/>
    <w:rsid w:val="007F2979"/>
    <w:rsid w:val="007F3E98"/>
    <w:rsid w:val="007F70C7"/>
    <w:rsid w:val="007F72FC"/>
    <w:rsid w:val="0080207A"/>
    <w:rsid w:val="00802F4A"/>
    <w:rsid w:val="008040F0"/>
    <w:rsid w:val="00805D48"/>
    <w:rsid w:val="00811F69"/>
    <w:rsid w:val="00820C02"/>
    <w:rsid w:val="008221C4"/>
    <w:rsid w:val="00834B92"/>
    <w:rsid w:val="00850902"/>
    <w:rsid w:val="008568C3"/>
    <w:rsid w:val="00861159"/>
    <w:rsid w:val="0086119A"/>
    <w:rsid w:val="008640DC"/>
    <w:rsid w:val="00864728"/>
    <w:rsid w:val="00866837"/>
    <w:rsid w:val="00877846"/>
    <w:rsid w:val="008819F3"/>
    <w:rsid w:val="00883289"/>
    <w:rsid w:val="008834F0"/>
    <w:rsid w:val="008867EC"/>
    <w:rsid w:val="00887CC9"/>
    <w:rsid w:val="00891AE6"/>
    <w:rsid w:val="008A0838"/>
    <w:rsid w:val="008A3A50"/>
    <w:rsid w:val="008A4E4B"/>
    <w:rsid w:val="008B3787"/>
    <w:rsid w:val="008B4C7C"/>
    <w:rsid w:val="008B71AA"/>
    <w:rsid w:val="008C20AC"/>
    <w:rsid w:val="008C2F53"/>
    <w:rsid w:val="008C6F6C"/>
    <w:rsid w:val="008D10D2"/>
    <w:rsid w:val="008D1B94"/>
    <w:rsid w:val="008D48D1"/>
    <w:rsid w:val="008D655A"/>
    <w:rsid w:val="008D73A1"/>
    <w:rsid w:val="008E0162"/>
    <w:rsid w:val="008E221C"/>
    <w:rsid w:val="008E34F2"/>
    <w:rsid w:val="008F061D"/>
    <w:rsid w:val="008F3E2C"/>
    <w:rsid w:val="0092301C"/>
    <w:rsid w:val="00940C09"/>
    <w:rsid w:val="00942103"/>
    <w:rsid w:val="00945B7A"/>
    <w:rsid w:val="0094707B"/>
    <w:rsid w:val="00951ABE"/>
    <w:rsid w:val="009524DC"/>
    <w:rsid w:val="00960E97"/>
    <w:rsid w:val="009725D9"/>
    <w:rsid w:val="009778CB"/>
    <w:rsid w:val="00986AEA"/>
    <w:rsid w:val="00996675"/>
    <w:rsid w:val="009A3F9C"/>
    <w:rsid w:val="009A7237"/>
    <w:rsid w:val="009B40C7"/>
    <w:rsid w:val="009B6146"/>
    <w:rsid w:val="009B7308"/>
    <w:rsid w:val="009D21B8"/>
    <w:rsid w:val="009D48B1"/>
    <w:rsid w:val="009D6664"/>
    <w:rsid w:val="009E6433"/>
    <w:rsid w:val="009F1F33"/>
    <w:rsid w:val="009F60C8"/>
    <w:rsid w:val="00A046C3"/>
    <w:rsid w:val="00A04A16"/>
    <w:rsid w:val="00A301C8"/>
    <w:rsid w:val="00A3386F"/>
    <w:rsid w:val="00A34024"/>
    <w:rsid w:val="00A40550"/>
    <w:rsid w:val="00A45C6F"/>
    <w:rsid w:val="00A46259"/>
    <w:rsid w:val="00A46DF7"/>
    <w:rsid w:val="00A51A91"/>
    <w:rsid w:val="00A53B2B"/>
    <w:rsid w:val="00A67614"/>
    <w:rsid w:val="00A73963"/>
    <w:rsid w:val="00A73B09"/>
    <w:rsid w:val="00A751CF"/>
    <w:rsid w:val="00A806C7"/>
    <w:rsid w:val="00A912FF"/>
    <w:rsid w:val="00A913B4"/>
    <w:rsid w:val="00A91BA0"/>
    <w:rsid w:val="00A923A0"/>
    <w:rsid w:val="00A977CD"/>
    <w:rsid w:val="00AA301E"/>
    <w:rsid w:val="00AA3264"/>
    <w:rsid w:val="00AA545D"/>
    <w:rsid w:val="00AB348A"/>
    <w:rsid w:val="00AB6C60"/>
    <w:rsid w:val="00AB6DF8"/>
    <w:rsid w:val="00AC1D40"/>
    <w:rsid w:val="00AC1E31"/>
    <w:rsid w:val="00AD7A03"/>
    <w:rsid w:val="00AE5205"/>
    <w:rsid w:val="00AF02D0"/>
    <w:rsid w:val="00B01531"/>
    <w:rsid w:val="00B04030"/>
    <w:rsid w:val="00B07D2E"/>
    <w:rsid w:val="00B12CD8"/>
    <w:rsid w:val="00B13D04"/>
    <w:rsid w:val="00B22705"/>
    <w:rsid w:val="00B354A7"/>
    <w:rsid w:val="00B415BB"/>
    <w:rsid w:val="00B4576B"/>
    <w:rsid w:val="00B45EA6"/>
    <w:rsid w:val="00B54519"/>
    <w:rsid w:val="00B567B9"/>
    <w:rsid w:val="00B61328"/>
    <w:rsid w:val="00B61FD4"/>
    <w:rsid w:val="00B63731"/>
    <w:rsid w:val="00B73CBC"/>
    <w:rsid w:val="00B7445F"/>
    <w:rsid w:val="00B74502"/>
    <w:rsid w:val="00B75103"/>
    <w:rsid w:val="00B76D86"/>
    <w:rsid w:val="00B83D8C"/>
    <w:rsid w:val="00B865B8"/>
    <w:rsid w:val="00B87857"/>
    <w:rsid w:val="00B95ABA"/>
    <w:rsid w:val="00BA213C"/>
    <w:rsid w:val="00BA377B"/>
    <w:rsid w:val="00BB1479"/>
    <w:rsid w:val="00BB5551"/>
    <w:rsid w:val="00BC281F"/>
    <w:rsid w:val="00BC2E74"/>
    <w:rsid w:val="00BC45AC"/>
    <w:rsid w:val="00BE089C"/>
    <w:rsid w:val="00BE2BA4"/>
    <w:rsid w:val="00BE33DF"/>
    <w:rsid w:val="00BF26DA"/>
    <w:rsid w:val="00BF7E63"/>
    <w:rsid w:val="00C05B91"/>
    <w:rsid w:val="00C16FF0"/>
    <w:rsid w:val="00C214D3"/>
    <w:rsid w:val="00C32B05"/>
    <w:rsid w:val="00C34ACF"/>
    <w:rsid w:val="00C37848"/>
    <w:rsid w:val="00C37DA9"/>
    <w:rsid w:val="00C51AC7"/>
    <w:rsid w:val="00C534CA"/>
    <w:rsid w:val="00C57500"/>
    <w:rsid w:val="00C60A96"/>
    <w:rsid w:val="00C60E3D"/>
    <w:rsid w:val="00C6459A"/>
    <w:rsid w:val="00C75AED"/>
    <w:rsid w:val="00C76852"/>
    <w:rsid w:val="00C82417"/>
    <w:rsid w:val="00C832E5"/>
    <w:rsid w:val="00C83C22"/>
    <w:rsid w:val="00C9262F"/>
    <w:rsid w:val="00C929C4"/>
    <w:rsid w:val="00C96506"/>
    <w:rsid w:val="00CA1D38"/>
    <w:rsid w:val="00CA20B2"/>
    <w:rsid w:val="00CA2FF1"/>
    <w:rsid w:val="00CB41F0"/>
    <w:rsid w:val="00CB67BB"/>
    <w:rsid w:val="00CB751D"/>
    <w:rsid w:val="00CC7CFD"/>
    <w:rsid w:val="00CD252B"/>
    <w:rsid w:val="00CE5FAC"/>
    <w:rsid w:val="00D10E2F"/>
    <w:rsid w:val="00D16478"/>
    <w:rsid w:val="00D16B99"/>
    <w:rsid w:val="00D30E02"/>
    <w:rsid w:val="00D32B77"/>
    <w:rsid w:val="00D355C4"/>
    <w:rsid w:val="00D401F6"/>
    <w:rsid w:val="00D42425"/>
    <w:rsid w:val="00D55AF1"/>
    <w:rsid w:val="00D57F97"/>
    <w:rsid w:val="00D62AD0"/>
    <w:rsid w:val="00D81094"/>
    <w:rsid w:val="00D8172D"/>
    <w:rsid w:val="00D81C1C"/>
    <w:rsid w:val="00D82BC7"/>
    <w:rsid w:val="00D8310D"/>
    <w:rsid w:val="00D853F5"/>
    <w:rsid w:val="00D85840"/>
    <w:rsid w:val="00D87C8C"/>
    <w:rsid w:val="00D924A8"/>
    <w:rsid w:val="00D93EF6"/>
    <w:rsid w:val="00DA1377"/>
    <w:rsid w:val="00DA180E"/>
    <w:rsid w:val="00DB0550"/>
    <w:rsid w:val="00DB3BF1"/>
    <w:rsid w:val="00DB4B8F"/>
    <w:rsid w:val="00DB5203"/>
    <w:rsid w:val="00DD6E6B"/>
    <w:rsid w:val="00DE417E"/>
    <w:rsid w:val="00DE542C"/>
    <w:rsid w:val="00DE5FFD"/>
    <w:rsid w:val="00DE74A5"/>
    <w:rsid w:val="00DE7924"/>
    <w:rsid w:val="00DF04EA"/>
    <w:rsid w:val="00DF3FB4"/>
    <w:rsid w:val="00DF689E"/>
    <w:rsid w:val="00E063F3"/>
    <w:rsid w:val="00E07D94"/>
    <w:rsid w:val="00E16971"/>
    <w:rsid w:val="00E21996"/>
    <w:rsid w:val="00E334E5"/>
    <w:rsid w:val="00E33CE1"/>
    <w:rsid w:val="00E41A7A"/>
    <w:rsid w:val="00E4547F"/>
    <w:rsid w:val="00E77A4A"/>
    <w:rsid w:val="00E840AE"/>
    <w:rsid w:val="00E9378C"/>
    <w:rsid w:val="00E962F8"/>
    <w:rsid w:val="00EA32EF"/>
    <w:rsid w:val="00EA7150"/>
    <w:rsid w:val="00EB4163"/>
    <w:rsid w:val="00EC139F"/>
    <w:rsid w:val="00EC58F9"/>
    <w:rsid w:val="00ED4660"/>
    <w:rsid w:val="00EE56C6"/>
    <w:rsid w:val="00EF10E3"/>
    <w:rsid w:val="00EF1191"/>
    <w:rsid w:val="00EF6C38"/>
    <w:rsid w:val="00EF6E80"/>
    <w:rsid w:val="00F167FD"/>
    <w:rsid w:val="00F21CE8"/>
    <w:rsid w:val="00F2247C"/>
    <w:rsid w:val="00F255C6"/>
    <w:rsid w:val="00F33EF5"/>
    <w:rsid w:val="00F34BA5"/>
    <w:rsid w:val="00F3624B"/>
    <w:rsid w:val="00F44B94"/>
    <w:rsid w:val="00F53675"/>
    <w:rsid w:val="00F53836"/>
    <w:rsid w:val="00F53848"/>
    <w:rsid w:val="00F574FD"/>
    <w:rsid w:val="00F611E2"/>
    <w:rsid w:val="00F63105"/>
    <w:rsid w:val="00F663ED"/>
    <w:rsid w:val="00F67251"/>
    <w:rsid w:val="00F700DA"/>
    <w:rsid w:val="00F735E8"/>
    <w:rsid w:val="00F76838"/>
    <w:rsid w:val="00F81EAD"/>
    <w:rsid w:val="00F84698"/>
    <w:rsid w:val="00FA10DF"/>
    <w:rsid w:val="00FA36B3"/>
    <w:rsid w:val="00FB01BA"/>
    <w:rsid w:val="00FB0838"/>
    <w:rsid w:val="00FB6629"/>
    <w:rsid w:val="00FB6E73"/>
    <w:rsid w:val="00FC23D1"/>
    <w:rsid w:val="00FC3612"/>
    <w:rsid w:val="00FE0EEC"/>
    <w:rsid w:val="00FE1BCE"/>
    <w:rsid w:val="00FE4061"/>
    <w:rsid w:val="00FE46F7"/>
    <w:rsid w:val="00FF40E8"/>
    <w:rsid w:val="00FF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8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2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5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Hardcover">
  <a:themeElements>
    <a:clrScheme name="Hardcover">
      <a:dk1>
        <a:sysClr val="windowText" lastClr="000000"/>
      </a:dk1>
      <a:lt1>
        <a:sysClr val="window" lastClr="FFFFFF"/>
      </a:lt1>
      <a:dk2>
        <a:srgbClr val="895D1D"/>
      </a:dk2>
      <a:lt2>
        <a:srgbClr val="ECE9C6"/>
      </a:lt2>
      <a:accent1>
        <a:srgbClr val="873624"/>
      </a:accent1>
      <a:accent2>
        <a:srgbClr val="D6862D"/>
      </a:accent2>
      <a:accent3>
        <a:srgbClr val="D0BE40"/>
      </a:accent3>
      <a:accent4>
        <a:srgbClr val="877F6C"/>
      </a:accent4>
      <a:accent5>
        <a:srgbClr val="972109"/>
      </a:accent5>
      <a:accent6>
        <a:srgbClr val="AEB795"/>
      </a:accent6>
      <a:hlink>
        <a:srgbClr val="CC9900"/>
      </a:hlink>
      <a:folHlink>
        <a:srgbClr val="B2B2B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>
            <a:tint val="96000"/>
            <a:lumMod val="11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3000"/>
                <a:shade val="20000"/>
              </a:schemeClr>
              <a:schemeClr val="phClr">
                <a:tint val="90000"/>
                <a:shade val="85000"/>
                <a:satMod val="115000"/>
              </a:schemeClr>
            </a:duotone>
          </a:blip>
          <a:tile tx="0" ty="0" sx="60000" sy="6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hade val="50000"/>
                <a:satMod val="340000"/>
                <a:lumMod val="40000"/>
              </a:schemeClr>
              <a:schemeClr val="phClr">
                <a:tint val="92000"/>
                <a:shade val="94000"/>
                <a:hueMod val="110000"/>
                <a:satMod val="236000"/>
                <a:lum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EDC067-EA26-4E9B-9BE2-6F7336C01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1</Pages>
  <Words>303</Words>
  <Characters>172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</dc:creator>
  <cp:lastModifiedBy>WWRFRESOURCE</cp:lastModifiedBy>
  <cp:revision>11</cp:revision>
  <cp:lastPrinted>2018-06-05T17:24:00Z</cp:lastPrinted>
  <dcterms:created xsi:type="dcterms:W3CDTF">2016-10-11T14:24:00Z</dcterms:created>
  <dcterms:modified xsi:type="dcterms:W3CDTF">2018-07-03T17:22:00Z</dcterms:modified>
</cp:coreProperties>
</file>